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Solutions</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4462d56bef4f8869bb8e8348af6f031a3e39d14"/>
    <w:p>
      <w:pPr>
        <w:pStyle w:val="Heading1"/>
      </w:pPr>
      <w:r>
        <w:t xml:space="preserve">Thesis Proposal: Development and Implementation of Low-Cost Renewable Energy Monitoring Systems for Urban Power Grid Stability in Dar es Salaam, Tanzania</w:t>
      </w:r>
    </w:p>
    <w:bookmarkStart w:id="20" w:name="abstract"/>
    <w:p>
      <w:pPr>
        <w:pStyle w:val="Heading2"/>
      </w:pPr>
      <w:r>
        <w:t xml:space="preserve">Abstract</w:t>
      </w:r>
    </w:p>
    <w:p>
      <w:pPr>
        <w:pStyle w:val="FirstParagraph"/>
      </w:pPr>
      <w:r>
        <w:t xml:space="preserve">This thesis proposal outlines a research project focused on addressing critical energy infrastructure challenges faced by the rapidly growing city of Dar es Salaam, Tanzania. As an emerging Electronics Engineer deeply invested in local technological development, this study proposes the design and deployment of affordable, IoT-based renewable energy monitoring systems to enhance grid stability in off-grid and peri-urban communities within Tanzania Dar es Salaam. The research responds directly to the Tanzanian government's commitment to universal electricity access by 2030 and aligns with Dar es Salaam's status as a key economic hub experiencing severe power outages that impede business growth and quality of life. This Thesis Proposal details the methodology, expected outcomes, and socio-technical significance of developing context-specific electronics solutions for Tanzania's unique urban environment.</w:t>
      </w:r>
    </w:p>
    <w:bookmarkEnd w:id="20"/>
    <w:bookmarkStart w:id="21" w:name="X911906d4ba8f41158a56d7ca20218ecb7a2022f"/>
    <w:p>
      <w:pPr>
        <w:pStyle w:val="Heading2"/>
      </w:pPr>
      <w:r>
        <w:t xml:space="preserve">1. Introduction: The Imperative for Localized Electronics Engineering in Dar es Salaam</w:t>
      </w:r>
    </w:p>
    <w:p>
      <w:pPr>
        <w:pStyle w:val="FirstParagraph"/>
      </w:pPr>
      <w:r>
        <w:t xml:space="preserve">Tanzania Dar es Salaam, Africa's fastest-growing city, faces a critical electricity crisis. With over 60% of its population living in urban areas and the national grid struggling to meet demand due to aging infrastructure and insufficient generation capacity, frequent power outages plague businesses and households (TANESCO Annual Report, 2023). This instability severely hampers economic productivity – a single hour of outage costs Dar es Salaam businesses an estimated $500 USD on average. As a future Electronics Engineer committed to serving Tanzania's developmental needs, this research recognizes that off-grid renewable solutions combined with intelligent monitoring are not just beneficial but essential for sustainable urban growth in Dar es Salaam.</w:t>
      </w:r>
    </w:p>
    <w:p>
      <w:pPr>
        <w:pStyle w:val="BodyText"/>
      </w:pPr>
      <w:r>
        <w:t xml:space="preserve">The core problem is the lack of affordable, real-time monitoring systems for distributed energy resources (DERs) like solar home systems and small-scale wind installations prevalent across Dar es Salaam's informal settlements and peri-urban zones. Current solutions are imported, expensive, and lack adaptation to local grid conditions. This Thesis Proposal addresses this gap by focusing on developing a low-cost, locally manufacturable electronics platform specifically for Tanzanian grid realities.</w:t>
      </w:r>
    </w:p>
    <w:bookmarkEnd w:id="21"/>
    <w:bookmarkStart w:id="22" w:name="X8f5230693f137673837f8537278b411e470678d"/>
    <w:p>
      <w:pPr>
        <w:pStyle w:val="Heading2"/>
      </w:pPr>
      <w:r>
        <w:t xml:space="preserve">2. Literature Review: Gaps in Existing Solutions for Tanzanian Context</w:t>
      </w:r>
    </w:p>
    <w:p>
      <w:pPr>
        <w:pStyle w:val="FirstParagraph"/>
      </w:pPr>
      <w:r>
        <w:t xml:space="preserve">Existing literature on smart grids and renewable monitoring predominantly focuses on developed nations or large-scale national projects (e.g., studies from the EU or USA). While research exists on solar microgrids in Africa, few studies address the specific challenges of Dar es Salaam's dense, informal urban fabric with its unique power quality issues (voltage sags, frequent interruptions) and limited technical maintenance capacity. A critical gap identified is the absence of affordable hardware designed for local manufacturing using accessible components within Tanzania. The work by Mwanyika et al. (2021) on solar microgrids in rural Tanzania highlights scalability challenges but does not provide a cost-effective monitoring solution suitable for Dar es Salaam's complex urban energy ecosystem.</w:t>
      </w:r>
    </w:p>
    <w:p>
      <w:pPr>
        <w:pStyle w:val="BodyText"/>
      </w:pPr>
      <w:r>
        <w:t xml:space="preserve">This research directly bridges this gap. It moves beyond theoretical models to propose a tangible Electronics Engineer-led solution: an open-source, Raspberry Pi-based monitoring system with GSM data transmission, designed for easy local assembly using components available in Dar es Salaam's electronics markets (e.g., Mbagala Market), significantly reducing import dependency and cost.</w:t>
      </w:r>
    </w:p>
    <w:bookmarkEnd w:id="22"/>
    <w:bookmarkStart w:id="23" w:name="research-objectives"/>
    <w:p>
      <w:pPr>
        <w:pStyle w:val="Heading2"/>
      </w:pPr>
      <w:r>
        <w:t xml:space="preserve">3. Research Objectives</w:t>
      </w:r>
    </w:p>
    <w:p>
      <w:pPr>
        <w:numPr>
          <w:ilvl w:val="0"/>
          <w:numId w:val="1001"/>
        </w:numPr>
        <w:pStyle w:val="Compact"/>
      </w:pPr>
      <w:r>
        <w:rPr>
          <w:bCs/>
          <w:b/>
        </w:rPr>
        <w:t xml:space="preserve">Design &amp; Fabricate:</w:t>
      </w:r>
      <w:r>
        <w:t xml:space="preserve"> </w:t>
      </w:r>
      <w:r>
        <w:t xml:space="preserve">Develop a low-cost (&lt;$50 USD per unit) hardware prototype for real-time monitoring of solar PV output, battery state, and grid connection status tailored to Dar es Salaam's power fluctuations.</w:t>
      </w:r>
    </w:p>
    <w:p>
      <w:pPr>
        <w:numPr>
          <w:ilvl w:val="0"/>
          <w:numId w:val="1001"/>
        </w:numPr>
        <w:pStyle w:val="Compact"/>
      </w:pPr>
      <w:r>
        <w:rPr>
          <w:bCs/>
          <w:b/>
        </w:rPr>
        <w:t xml:space="preserve">Local Integration:</w:t>
      </w:r>
      <w:r>
        <w:t xml:space="preserve"> </w:t>
      </w:r>
      <w:r>
        <w:t xml:space="preserve">Ensure the design utilizes locally available components (e.g., Chinese-made sensors, local PCB assembly) to foster Tanzanian manufacturing capacity and reduce costs.</w:t>
      </w:r>
    </w:p>
    <w:p>
      <w:pPr>
        <w:numPr>
          <w:ilvl w:val="0"/>
          <w:numId w:val="1001"/>
        </w:numPr>
        <w:pStyle w:val="Compact"/>
      </w:pPr>
      <w:r>
        <w:rPr>
          <w:bCs/>
          <w:b/>
        </w:rPr>
        <w:t xml:space="preserve">Field Validation:</w:t>
      </w:r>
      <w:r>
        <w:t xml:space="preserve"> </w:t>
      </w:r>
      <w:r>
        <w:t xml:space="preserve">Deploy 15 prototype units across diverse neighborhoods in Dar es Salaam (e.g., Ilala, Kinondoni, Temeke) for a 6-month trial period to assess reliability and utility in real-world conditions.</w:t>
      </w:r>
    </w:p>
    <w:p>
      <w:pPr>
        <w:numPr>
          <w:ilvl w:val="0"/>
          <w:numId w:val="1001"/>
        </w:numPr>
        <w:pStyle w:val="Compact"/>
      </w:pPr>
      <w:r>
        <w:rPr>
          <w:bCs/>
          <w:b/>
        </w:rPr>
        <w:t xml:space="preserve">Data-Driven Insights:</w:t>
      </w:r>
      <w:r>
        <w:t xml:space="preserve"> </w:t>
      </w:r>
      <w:r>
        <w:t xml:space="preserve">Analyze collected data to identify localized grid instability patterns specific to Tanzanian urban contexts, informing future grid planning and policy in Dar es Salaam.</w:t>
      </w:r>
    </w:p>
    <w:bookmarkEnd w:id="23"/>
    <w:bookmarkStart w:id="24" w:name="X000e0e63ecdc3c98e95c9562677e1d4bd1f4d9a"/>
    <w:p>
      <w:pPr>
        <w:pStyle w:val="Heading2"/>
      </w:pPr>
      <w:r>
        <w:t xml:space="preserve">4. Methodology: Electronics Engineering Approach for Tanzania</w:t>
      </w:r>
    </w:p>
    <w:p>
      <w:pPr>
        <w:pStyle w:val="FirstParagraph"/>
      </w:pPr>
      <w:r>
        <w:t xml:space="preserve">This research adopts a practical, field-oriented methodology suitable for the Tanzanian context. Phase 1 involves circuit design and component sourcing within Dar es Salaam, collaborating with local electronics suppliers and workshops in Mbagala to identify cost-effective alternatives. Phase 2 focuses on prototyping using accessible tools (e.g., local PCB fabrication services) and rigorous testing under simulated Dar es Salaam conditions (e.g., high humidity, temperature variations). Phase 3 involves deployment at community-level solar installations partnered with organizations like the Tanzania Energy Research Institute (TERI) and local NGOs active in Dar es Salaam's informal settlements. Data will be transmitted via low-cost GSM modules to a central dashboard accessible by local energy cooperatives and TANESCO engineers. A key aspect is developing simple user interfaces in Swahili for non-technical users, ensuring the electronics solution is truly usable within Tanzania Dar es Salaam.</w:t>
      </w:r>
    </w:p>
    <w:bookmarkEnd w:id="24"/>
    <w:bookmarkStart w:id="25" w:name="expected-outcomes-significance"/>
    <w:p>
      <w:pPr>
        <w:pStyle w:val="Heading2"/>
      </w:pPr>
      <w:r>
        <w:t xml:space="preserve">5. Expected Outcomes &amp; Significance</w:t>
      </w:r>
    </w:p>
    <w:p>
      <w:pPr>
        <w:pStyle w:val="FirstParagraph"/>
      </w:pPr>
      <w:r>
        <w:t xml:space="preserve">This Thesis Proposal anticipates several significant outcomes directly benefiting Tanzania Dar es Salaam:</w:t>
      </w:r>
    </w:p>
    <w:p>
      <w:pPr>
        <w:numPr>
          <w:ilvl w:val="0"/>
          <w:numId w:val="1002"/>
        </w:numPr>
        <w:pStyle w:val="Compact"/>
      </w:pPr>
      <w:r>
        <w:t xml:space="preserve">A validated, low-cost monitoring system prototype ready for local production and scaling within Dar es Salaam's electronics ecosystem.</w:t>
      </w:r>
    </w:p>
    <w:p>
      <w:pPr>
        <w:numPr>
          <w:ilvl w:val="0"/>
          <w:numId w:val="1002"/>
        </w:numPr>
        <w:pStyle w:val="Compact"/>
      </w:pPr>
      <w:r>
        <w:t xml:space="preserve">A dataset documenting real-time grid performance in urban Tanzanian settings, previously lacking in academic literature.</w:t>
      </w:r>
    </w:p>
    <w:p>
      <w:pPr>
        <w:numPr>
          <w:ilvl w:val="0"/>
          <w:numId w:val="1002"/>
        </w:numPr>
        <w:pStyle w:val="Compact"/>
      </w:pPr>
      <w:r>
        <w:t xml:space="preserve">Enhanced technical capacity for local Electronics Engineers through practical design and deployment experience tailored to national needs.</w:t>
      </w:r>
    </w:p>
    <w:p>
      <w:pPr>
        <w:numPr>
          <w:ilvl w:val="0"/>
          <w:numId w:val="1002"/>
        </w:numPr>
        <w:pStyle w:val="Compact"/>
      </w:pPr>
      <w:r>
        <w:t xml:space="preserve">A scalable model demonstrable to policymakers (e.g., Ministry of Energy, TCRA) for improving Tanzania's energy infrastructure planning.</w:t>
      </w:r>
    </w:p>
    <w:p>
      <w:pPr>
        <w:pStyle w:val="FirstParagraph"/>
      </w:pPr>
      <w:r>
        <w:t xml:space="preserve">The significance extends beyond academia. Reliable monitoring directly enables better management of distributed generation, reduces downtime costs for businesses in Dar es Salaam by up to 30% (estimated), and supports the national goal of expanding access through proven, affordable technology – a critical contribution from a qualified Tanzania-based Electronics Engineer.</w:t>
      </w:r>
    </w:p>
    <w:bookmarkEnd w:id="25"/>
    <w:bookmarkStart w:id="26" w:name="X0b7d06a124f7fb0aefde4c0b3e234bd70c9f801"/>
    <w:p>
      <w:pPr>
        <w:pStyle w:val="Heading2"/>
      </w:pPr>
      <w:r>
        <w:t xml:space="preserve">6. Conclusion: A Call for Contextual Engineering</w:t>
      </w:r>
    </w:p>
    <w:p>
      <w:pPr>
        <w:pStyle w:val="FirstParagraph"/>
      </w:pPr>
      <w:r>
        <w:t xml:space="preserve">The energy challenges in Dar es Salaam demand localized solutions engineered by Tanzanians who understand the unique socio-technical landscape. This Thesis Proposal presents a concrete path forward for an Electronics Engineer committed to applying technical expertise directly to Tanzania's most pressing urban infrastructure needs. By developing, testing, and validating a monitoring system designed *for* Dar es Salaam's specific context – not imported from elsewhere – this research aims to deliver tangible value: more stable power for businesses, reduced energy poverty in communities, and a blueprint for future Tanzanian-made electronics innovation. The success of this work will be measured not just by technical specifications, but by the number of homes and shops in Dar es Salaam that experience fewer outages due to better grid visibility. As Tanzania strives towards its 2030 energy goals, this Thesis Proposal positions localized Electronics Engineering as a fundamental driver of progress in Dar es Salaam.</w:t>
      </w:r>
    </w:p>
    <w:bookmarkEnd w:id="26"/>
    <w:p>
      <w:pPr>
        <w:pStyle w:val="BodyText"/>
      </w:pPr>
      <w:r>
        <w:rPr>
          <w:bCs/>
          <w:b/>
        </w:rPr>
        <w:t xml:space="preserve">Submitted by:</w:t>
      </w:r>
      <w:r>
        <w:t xml:space="preserve"> </w:t>
      </w:r>
      <w:r>
        <w:t xml:space="preserve">[Your Name], Candidate for Bachelor of Engineering in Electronics Engineering</w:t>
      </w:r>
    </w:p>
    <w:p>
      <w:pPr>
        <w:pStyle w:val="BodyText"/>
      </w:pPr>
      <w:r>
        <w:rPr>
          <w:bCs/>
          <w:b/>
        </w:rPr>
        <w:t xml:space="preserve">Institution:</w:t>
      </w:r>
      <w:r>
        <w:t xml:space="preserve"> </w:t>
      </w:r>
      <w:r>
        <w:t xml:space="preserve">University of Dar es Salaam, Department of Electrical and Electronic Engineering</w:t>
      </w:r>
    </w:p>
    <w:p>
      <w:pPr>
        <w:pStyle w:val="BodyText"/>
      </w:pPr>
      <w:r>
        <w:rPr>
          <w:bCs/>
          <w:b/>
        </w:rPr>
        <w:t xml:space="preserve">Date:</w:t>
      </w:r>
      <w:r>
        <w:t xml:space="preserve"> </w:t>
      </w:r>
      <w:r>
        <w:t xml:space="preserve">October 26,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Solutions for Dar es Salaam, Tanzania</dc:title>
  <dc:creator/>
  <dc:language>en</dc:language>
  <cp:keywords/>
  <dcterms:created xsi:type="dcterms:W3CDTF">2026-05-01T17:47:16Z</dcterms:created>
  <dcterms:modified xsi:type="dcterms:W3CDTF">2026-05-01T17:47:16Z</dcterms:modified>
</cp:coreProperties>
</file>

<file path=docProps/custom.xml><?xml version="1.0" encoding="utf-8"?>
<Properties xmlns="http://schemas.openxmlformats.org/officeDocument/2006/custom-properties" xmlns:vt="http://schemas.openxmlformats.org/officeDocument/2006/docPropsVTypes"/>
</file>